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nas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Dalla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rocco Sal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al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6/06/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8232453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nas.dallali97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3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3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3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3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